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9C4EE" w14:textId="77777777" w:rsidR="00927015" w:rsidRDefault="00927015" w:rsidP="00537720">
      <w:pPr>
        <w:pStyle w:val="Ttulo2"/>
        <w:jc w:val="center"/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</w:pPr>
    </w:p>
    <w:p w14:paraId="255D7FAA" w14:textId="15544874" w:rsidR="00D66FF8" w:rsidRDefault="00A85EFD" w:rsidP="00537720">
      <w:pPr>
        <w:pStyle w:val="Ttulo2"/>
        <w:jc w:val="center"/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</w:pPr>
      <w:r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  <w:t xml:space="preserve">INFORME PROYECTO </w:t>
      </w:r>
      <w:proofErr w:type="spellStart"/>
      <w:proofErr w:type="gramStart"/>
      <w:r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  <w:t>HTML,CSS</w:t>
      </w:r>
      <w:proofErr w:type="spellEnd"/>
      <w:proofErr w:type="gramEnd"/>
      <w:r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  <w:t xml:space="preserve"> Y JAVASCRIPT</w:t>
      </w:r>
    </w:p>
    <w:p w14:paraId="1EBAEE98" w14:textId="77777777" w:rsidR="00A85EFD" w:rsidRPr="00A85EFD" w:rsidRDefault="00A85EFD" w:rsidP="00A85EFD"/>
    <w:p w14:paraId="145AB7EA" w14:textId="0F2C06A4" w:rsidR="00DD0D30" w:rsidRPr="00DD0D30" w:rsidRDefault="00DD0D30" w:rsidP="00DD0D30">
      <w:pPr>
        <w:rPr>
          <w:sz w:val="28"/>
          <w:szCs w:val="28"/>
        </w:rPr>
      </w:pPr>
      <w:r w:rsidRPr="00DD0D30">
        <w:rPr>
          <w:b/>
          <w:bCs/>
          <w:sz w:val="28"/>
          <w:szCs w:val="28"/>
        </w:rPr>
        <w:t xml:space="preserve">ESTUDIANTES: </w:t>
      </w:r>
      <w:proofErr w:type="spellStart"/>
      <w:r w:rsidRPr="00DD0D30">
        <w:rPr>
          <w:sz w:val="28"/>
          <w:szCs w:val="28"/>
        </w:rPr>
        <w:t>Chaluisa</w:t>
      </w:r>
      <w:proofErr w:type="spellEnd"/>
      <w:r w:rsidRPr="00DD0D30">
        <w:rPr>
          <w:sz w:val="28"/>
          <w:szCs w:val="28"/>
        </w:rPr>
        <w:t xml:space="preserve"> Silvia</w:t>
      </w:r>
    </w:p>
    <w:p w14:paraId="1F68F729" w14:textId="13B77593" w:rsidR="00D66FF8" w:rsidRPr="00DD0D30" w:rsidRDefault="00DD0D30" w:rsidP="00D66FF8">
      <w:pPr>
        <w:rPr>
          <w:sz w:val="28"/>
          <w:szCs w:val="28"/>
        </w:rPr>
      </w:pPr>
      <w:r w:rsidRPr="00DD0D30">
        <w:rPr>
          <w:sz w:val="28"/>
          <w:szCs w:val="28"/>
        </w:rPr>
        <w:t xml:space="preserve">                                  Pinzón Marcelo</w:t>
      </w:r>
    </w:p>
    <w:p w14:paraId="248F30D0" w14:textId="4BBAA0E4" w:rsidR="00D24677" w:rsidRPr="00E56A49" w:rsidRDefault="00D24677" w:rsidP="00D24677">
      <w:pPr>
        <w:pStyle w:val="Ttulo2"/>
      </w:pPr>
      <w:r w:rsidRPr="00E56A49">
        <w:t>Materia:</w:t>
      </w:r>
      <w:r w:rsidR="00DD0D30">
        <w:t xml:space="preserve"> </w:t>
      </w:r>
      <w:r w:rsidR="00DD0D30" w:rsidRPr="00DD0D30">
        <w:rPr>
          <w:b w:val="0"/>
          <w:bCs/>
          <w:color w:val="000000" w:themeColor="text1"/>
        </w:rPr>
        <w:t>Diseño de Interfaces</w:t>
      </w:r>
      <w:r w:rsidRPr="00E56A49">
        <w:t xml:space="preserve"> </w:t>
      </w:r>
    </w:p>
    <w:p w14:paraId="740121E7" w14:textId="77777777" w:rsidR="00A85EFD" w:rsidRDefault="00D24677" w:rsidP="00A85EFD">
      <w:pPr>
        <w:pStyle w:val="Ttulo1"/>
        <w:numPr>
          <w:ilvl w:val="0"/>
          <w:numId w:val="21"/>
        </w:numPr>
      </w:pPr>
      <w:r w:rsidRPr="00E56A49">
        <w:t>Instrucciones</w:t>
      </w:r>
      <w:r w:rsidR="00573E0E">
        <w:t xml:space="preserve"> Generales</w:t>
      </w:r>
      <w:r w:rsidRPr="00E56A49">
        <w:t>:</w:t>
      </w:r>
    </w:p>
    <w:p w14:paraId="2E89E371" w14:textId="135D0E7A" w:rsidR="00A85EFD" w:rsidRPr="00A85EFD" w:rsidRDefault="00A85EFD" w:rsidP="00A85EFD">
      <w:pPr>
        <w:pStyle w:val="Ttulo1"/>
        <w:ind w:left="720"/>
        <w:rPr>
          <w:b w:val="0"/>
          <w:bCs/>
          <w:color w:val="auto"/>
          <w:sz w:val="24"/>
          <w:szCs w:val="20"/>
        </w:rPr>
      </w:pPr>
      <w:r w:rsidRPr="00A85EFD">
        <w:rPr>
          <w:b w:val="0"/>
          <w:bCs/>
          <w:color w:val="auto"/>
          <w:sz w:val="24"/>
          <w:szCs w:val="20"/>
        </w:rPr>
        <w:t>Explicar mediante capturas de pantalla la creación de la página web</w:t>
      </w:r>
    </w:p>
    <w:p w14:paraId="0117A633" w14:textId="77777777" w:rsidR="007C2368" w:rsidRDefault="007C2368" w:rsidP="007C2368"/>
    <w:p w14:paraId="2C8A26FF" w14:textId="4EE72225" w:rsidR="00D24677" w:rsidRDefault="00D24677" w:rsidP="00FE7AE6">
      <w:pPr>
        <w:pStyle w:val="Ttulo1"/>
        <w:numPr>
          <w:ilvl w:val="0"/>
          <w:numId w:val="21"/>
        </w:numPr>
      </w:pPr>
      <w:r w:rsidRPr="00E56A49">
        <w:t>Objetivo:</w:t>
      </w:r>
    </w:p>
    <w:p w14:paraId="41BBB958" w14:textId="0595BE53" w:rsidR="00927015" w:rsidRPr="00A85EFD" w:rsidRDefault="00A85EFD" w:rsidP="00A85EFD">
      <w:pPr>
        <w:pStyle w:val="Prrafodelista"/>
        <w:ind w:left="720"/>
        <w:rPr>
          <w:rFonts w:ascii="Avenir Next Demi Bold" w:hAnsi="Avenir Next Demi Bold"/>
          <w:sz w:val="32"/>
          <w:szCs w:val="32"/>
        </w:rPr>
      </w:pPr>
      <w:r>
        <w:rPr>
          <w:b/>
          <w:bCs/>
          <w:color w:val="auto"/>
          <w:szCs w:val="20"/>
        </w:rPr>
        <w:t>Mostrar el procedimiento de la creación de la pagina web del tema elegido</w:t>
      </w:r>
    </w:p>
    <w:p w14:paraId="0A18F216" w14:textId="419B0D1A" w:rsidR="00927015" w:rsidRDefault="00927015" w:rsidP="00FE7AE6">
      <w:pPr>
        <w:pStyle w:val="Ttulo1"/>
        <w:numPr>
          <w:ilvl w:val="0"/>
          <w:numId w:val="21"/>
        </w:numPr>
      </w:pPr>
      <w:r>
        <w:t>Resultados Obtenidos</w:t>
      </w:r>
    </w:p>
    <w:p w14:paraId="17F6D240" w14:textId="5E81E74A" w:rsidR="00662951" w:rsidRDefault="00662951" w:rsidP="00EC3904"/>
    <w:p w14:paraId="19C6ED54" w14:textId="3892DF8B" w:rsidR="00C37598" w:rsidRDefault="00C37598" w:rsidP="00EC3904">
      <w:pPr>
        <w:ind w:hanging="567"/>
      </w:pPr>
    </w:p>
    <w:p w14:paraId="51D8DE48" w14:textId="7596B348" w:rsidR="0094615E" w:rsidRDefault="0094615E" w:rsidP="00EC3904">
      <w:pPr>
        <w:ind w:hanging="567"/>
      </w:pPr>
    </w:p>
    <w:p w14:paraId="2DA12BB1" w14:textId="3168BE8E" w:rsidR="00EC3904" w:rsidRPr="00662951" w:rsidRDefault="00EC3904" w:rsidP="00EC3904">
      <w:pPr>
        <w:ind w:hanging="567"/>
      </w:pPr>
    </w:p>
    <w:p w14:paraId="44BF2A7F" w14:textId="77777777" w:rsidR="00927015" w:rsidRDefault="00927015" w:rsidP="00927015"/>
    <w:p w14:paraId="44691772" w14:textId="4E76F5C3" w:rsidR="00927015" w:rsidRDefault="00927015" w:rsidP="00FE7AE6">
      <w:pPr>
        <w:pStyle w:val="Ttulo1"/>
        <w:numPr>
          <w:ilvl w:val="0"/>
          <w:numId w:val="21"/>
        </w:numPr>
      </w:pPr>
      <w:r>
        <w:t>Comentarios</w:t>
      </w:r>
    </w:p>
    <w:p w14:paraId="085002A3" w14:textId="77777777" w:rsidR="00927015" w:rsidRPr="00927015" w:rsidRDefault="00927015" w:rsidP="00927015"/>
    <w:p w14:paraId="4FD3F140" w14:textId="6D4B4A46" w:rsidR="00D66FF8" w:rsidRPr="00AF0116" w:rsidRDefault="00D66FF8" w:rsidP="00AF0116"/>
    <w:sectPr w:rsidR="00D66FF8" w:rsidRPr="00AF0116" w:rsidSect="000B3F82">
      <w:headerReference w:type="default" r:id="rId10"/>
      <w:type w:val="continuous"/>
      <w:pgSz w:w="11900" w:h="16840"/>
      <w:pgMar w:top="2075" w:right="1440" w:bottom="1247" w:left="1440" w:header="357" w:footer="6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11CAF" w14:textId="77777777" w:rsidR="000B3F82" w:rsidRDefault="000B3F82" w:rsidP="00010106">
      <w:r>
        <w:separator/>
      </w:r>
    </w:p>
  </w:endnote>
  <w:endnote w:type="continuationSeparator" w:id="0">
    <w:p w14:paraId="59E6689F" w14:textId="77777777" w:rsidR="000B3F82" w:rsidRDefault="000B3F82" w:rsidP="00010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Next">
    <w:altName w:val="Corbel"/>
    <w:charset w:val="00"/>
    <w:family w:val="swiss"/>
    <w:pitch w:val="variable"/>
    <w:sig w:usb0="8000002F" w:usb1="5000204A" w:usb2="00000000" w:usb3="00000000" w:csb0="0000009B" w:csb1="00000000"/>
  </w:font>
  <w:font w:name="Avenir Next Demi Bold">
    <w:altName w:val="Trebuchet MS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83129" w14:textId="77777777" w:rsidR="000B3F82" w:rsidRDefault="000B3F82" w:rsidP="00010106">
      <w:r>
        <w:separator/>
      </w:r>
    </w:p>
  </w:footnote>
  <w:footnote w:type="continuationSeparator" w:id="0">
    <w:p w14:paraId="0B1E61B3" w14:textId="77777777" w:rsidR="000B3F82" w:rsidRDefault="000B3F82" w:rsidP="000101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8AAC9" w14:textId="1F69E883" w:rsidR="00010106" w:rsidRPr="0096025B" w:rsidRDefault="00611BE2" w:rsidP="0096025B">
    <w:pPr>
      <w:pStyle w:val="Encabezado"/>
      <w:jc w:val="center"/>
      <w:rPr>
        <w:rFonts w:ascii="Bookman Old Style" w:hAnsi="Bookman Old Style"/>
        <w:color w:val="A6A6A6" w:themeColor="background1" w:themeShade="A6"/>
        <w:sz w:val="28"/>
      </w:rPr>
    </w:pPr>
    <w:r>
      <w:rPr>
        <w:noProof/>
        <w:lang w:val="es-419" w:eastAsia="es-419"/>
      </w:rPr>
      <w:drawing>
        <wp:anchor distT="0" distB="0" distL="114300" distR="114300" simplePos="0" relativeHeight="251659264" behindDoc="0" locked="0" layoutInCell="1" allowOverlap="1" wp14:anchorId="56E8FAD4" wp14:editId="30972B8E">
          <wp:simplePos x="0" y="0"/>
          <wp:positionH relativeFrom="column">
            <wp:posOffset>-455295</wp:posOffset>
          </wp:positionH>
          <wp:positionV relativeFrom="page">
            <wp:posOffset>180975</wp:posOffset>
          </wp:positionV>
          <wp:extent cx="619125" cy="619125"/>
          <wp:effectExtent l="0" t="0" r="0" b="0"/>
          <wp:wrapThrough wrapText="bothSides">
            <wp:wrapPolygon edited="0">
              <wp:start x="1772" y="0"/>
              <wp:lineTo x="0" y="15951"/>
              <wp:lineTo x="4431" y="20382"/>
              <wp:lineTo x="5317" y="20382"/>
              <wp:lineTo x="15065" y="20382"/>
              <wp:lineTo x="15951" y="20382"/>
              <wp:lineTo x="20382" y="15951"/>
              <wp:lineTo x="18609" y="0"/>
              <wp:lineTo x="1772" y="0"/>
            </wp:wrapPolygon>
          </wp:wrapThrough>
          <wp:docPr id="1685265818" name="Imagen 16852658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scud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125" cy="619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419" w:eastAsia="es-419"/>
      </w:rPr>
      <w:drawing>
        <wp:anchor distT="0" distB="0" distL="114300" distR="114300" simplePos="0" relativeHeight="251660288" behindDoc="0" locked="0" layoutInCell="1" allowOverlap="1" wp14:anchorId="67CC1B07" wp14:editId="42DB9EAF">
          <wp:simplePos x="0" y="0"/>
          <wp:positionH relativeFrom="column">
            <wp:posOffset>5278755</wp:posOffset>
          </wp:positionH>
          <wp:positionV relativeFrom="paragraph">
            <wp:posOffset>-38100</wp:posOffset>
          </wp:positionV>
          <wp:extent cx="1029970" cy="612775"/>
          <wp:effectExtent l="0" t="0" r="11430" b="0"/>
          <wp:wrapThrough wrapText="bothSides">
            <wp:wrapPolygon edited="0">
              <wp:start x="0" y="0"/>
              <wp:lineTo x="0" y="20593"/>
              <wp:lineTo x="21307" y="20593"/>
              <wp:lineTo x="21307" y="0"/>
              <wp:lineTo x="0" y="0"/>
            </wp:wrapPolygon>
          </wp:wrapThrough>
          <wp:docPr id="787169640" name="Imagen 787169640" descr="/Users/luisalfredoponce/Dropbox/ESFOT/otros/Formatos y Plantillas ESFOT/logotipo ESFO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luisalfredoponce/Dropbox/ESFOT/otros/Formatos y Plantillas ESFOT/logotipo ESFOT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9970" cy="612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0106" w:rsidRPr="0096025B">
      <w:rPr>
        <w:rFonts w:ascii="Bookman Old Style" w:hAnsi="Bookman Old Style"/>
        <w:color w:val="A6A6A6" w:themeColor="background1" w:themeShade="A6"/>
        <w:sz w:val="28"/>
      </w:rPr>
      <w:t>ESCUELA POLITÉCNICA NACIONAL</w:t>
    </w:r>
  </w:p>
  <w:p w14:paraId="3B9CAA13" w14:textId="047FE220" w:rsidR="00010106" w:rsidRPr="0096025B" w:rsidRDefault="00010106" w:rsidP="0096025B">
    <w:pPr>
      <w:pStyle w:val="Encabezado"/>
      <w:jc w:val="center"/>
      <w:rPr>
        <w:rFonts w:ascii="Bookman Old Style" w:hAnsi="Bookman Old Style"/>
        <w:color w:val="A6A6A6" w:themeColor="background1" w:themeShade="A6"/>
        <w:sz w:val="28"/>
      </w:rPr>
    </w:pPr>
    <w:r w:rsidRPr="0096025B">
      <w:rPr>
        <w:rFonts w:ascii="Bookman Old Style" w:hAnsi="Bookman Old Style"/>
        <w:color w:val="A6A6A6" w:themeColor="background1" w:themeShade="A6"/>
        <w:sz w:val="28"/>
      </w:rPr>
      <w:t>ESCUELA DE FORMACIÓN DE TECNÓLOGOS</w:t>
    </w:r>
  </w:p>
  <w:p w14:paraId="04357891" w14:textId="1F69E883" w:rsidR="00010106" w:rsidRDefault="00611BE2">
    <w:pPr>
      <w:pStyle w:val="Encabezado"/>
    </w:pP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26E48B0" wp14:editId="7DC6ED88">
              <wp:simplePos x="0" y="0"/>
              <wp:positionH relativeFrom="column">
                <wp:posOffset>-609600</wp:posOffset>
              </wp:positionH>
              <wp:positionV relativeFrom="paragraph">
                <wp:posOffset>298450</wp:posOffset>
              </wp:positionV>
              <wp:extent cx="6916420" cy="0"/>
              <wp:effectExtent l="0" t="0" r="36830" b="19050"/>
              <wp:wrapNone/>
              <wp:docPr id="2" name="Conector rec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16420" cy="0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71EE7EB" id="Conector recto 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23.5pt" to="496.6pt,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" strokecolor="red" strokeweight=".5pt">
              <v:stroke joinstyle="miter"/>
            </v:line>
          </w:pict>
        </mc:Fallback>
      </mc:AlternateContent>
    </w: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359797F" wp14:editId="3E2128C6">
              <wp:simplePos x="0" y="0"/>
              <wp:positionH relativeFrom="column">
                <wp:posOffset>-609600</wp:posOffset>
              </wp:positionH>
              <wp:positionV relativeFrom="paragraph">
                <wp:posOffset>263525</wp:posOffset>
              </wp:positionV>
              <wp:extent cx="6916420" cy="0"/>
              <wp:effectExtent l="0" t="0" r="36830" b="19050"/>
              <wp:wrapNone/>
              <wp:docPr id="1" name="Conector rec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1642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0C97D" id="Conector recto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20.75pt" to="496.6pt,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" strokecolor="#4472c4 [3204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4822"/>
    <w:multiLevelType w:val="hybridMultilevel"/>
    <w:tmpl w:val="2BC2012A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70C7F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05A1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8D43A14"/>
    <w:multiLevelType w:val="hybridMultilevel"/>
    <w:tmpl w:val="8D1859A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966B1F"/>
    <w:multiLevelType w:val="hybridMultilevel"/>
    <w:tmpl w:val="AC0E2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44778"/>
    <w:multiLevelType w:val="hybridMultilevel"/>
    <w:tmpl w:val="334A1CAC"/>
    <w:lvl w:ilvl="0" w:tplc="28FA822C">
      <w:start w:val="1"/>
      <w:numFmt w:val="decimal"/>
      <w:lvlText w:val="O%1."/>
      <w:lvlJc w:val="left"/>
      <w:pPr>
        <w:ind w:left="454" w:hanging="34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327F0"/>
    <w:multiLevelType w:val="hybridMultilevel"/>
    <w:tmpl w:val="E6DAE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42B15"/>
    <w:multiLevelType w:val="hybridMultilevel"/>
    <w:tmpl w:val="4EAC97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F435E"/>
    <w:multiLevelType w:val="hybridMultilevel"/>
    <w:tmpl w:val="3E62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245CB"/>
    <w:multiLevelType w:val="hybridMultilevel"/>
    <w:tmpl w:val="7F64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541663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5C538B"/>
    <w:multiLevelType w:val="hybridMultilevel"/>
    <w:tmpl w:val="6FEE6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E2BCD"/>
    <w:multiLevelType w:val="hybridMultilevel"/>
    <w:tmpl w:val="1D780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E47A15"/>
    <w:multiLevelType w:val="hybridMultilevel"/>
    <w:tmpl w:val="B1243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A33A82"/>
    <w:multiLevelType w:val="hybridMultilevel"/>
    <w:tmpl w:val="84D09D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4E2046"/>
    <w:multiLevelType w:val="hybridMultilevel"/>
    <w:tmpl w:val="CD943E4A"/>
    <w:lvl w:ilvl="0" w:tplc="C2409E76">
      <w:start w:val="1"/>
      <w:numFmt w:val="bullet"/>
      <w:lvlText w:val=""/>
      <w:lvlJc w:val="left"/>
      <w:pPr>
        <w:ind w:left="340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881327"/>
    <w:multiLevelType w:val="hybridMultilevel"/>
    <w:tmpl w:val="BB02CD6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A650DC"/>
    <w:multiLevelType w:val="hybridMultilevel"/>
    <w:tmpl w:val="9D4E530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DD3C1D"/>
    <w:multiLevelType w:val="hybridMultilevel"/>
    <w:tmpl w:val="6FB87C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A34722"/>
    <w:multiLevelType w:val="hybridMultilevel"/>
    <w:tmpl w:val="33FA6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964D42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C56E9A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A51377"/>
    <w:multiLevelType w:val="hybridMultilevel"/>
    <w:tmpl w:val="CB10C54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6F2945"/>
    <w:multiLevelType w:val="hybridMultilevel"/>
    <w:tmpl w:val="710689F8"/>
    <w:lvl w:ilvl="0" w:tplc="5A8AEC2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2762839">
    <w:abstractNumId w:val="23"/>
  </w:num>
  <w:num w:numId="2" w16cid:durableId="32000482">
    <w:abstractNumId w:val="15"/>
  </w:num>
  <w:num w:numId="3" w16cid:durableId="95516991">
    <w:abstractNumId w:val="8"/>
  </w:num>
  <w:num w:numId="4" w16cid:durableId="877620069">
    <w:abstractNumId w:val="11"/>
  </w:num>
  <w:num w:numId="5" w16cid:durableId="1581676891">
    <w:abstractNumId w:val="20"/>
  </w:num>
  <w:num w:numId="6" w16cid:durableId="840512022">
    <w:abstractNumId w:val="9"/>
  </w:num>
  <w:num w:numId="7" w16cid:durableId="2019035969">
    <w:abstractNumId w:val="1"/>
  </w:num>
  <w:num w:numId="8" w16cid:durableId="48775074">
    <w:abstractNumId w:val="5"/>
  </w:num>
  <w:num w:numId="9" w16cid:durableId="1873767260">
    <w:abstractNumId w:val="10"/>
  </w:num>
  <w:num w:numId="10" w16cid:durableId="783810731">
    <w:abstractNumId w:val="0"/>
  </w:num>
  <w:num w:numId="11" w16cid:durableId="79914522">
    <w:abstractNumId w:val="21"/>
  </w:num>
  <w:num w:numId="12" w16cid:durableId="1520974247">
    <w:abstractNumId w:val="4"/>
  </w:num>
  <w:num w:numId="13" w16cid:durableId="811871641">
    <w:abstractNumId w:val="13"/>
  </w:num>
  <w:num w:numId="14" w16cid:durableId="814298085">
    <w:abstractNumId w:val="12"/>
  </w:num>
  <w:num w:numId="15" w16cid:durableId="28652522">
    <w:abstractNumId w:val="6"/>
  </w:num>
  <w:num w:numId="16" w16cid:durableId="503282051">
    <w:abstractNumId w:val="18"/>
  </w:num>
  <w:num w:numId="17" w16cid:durableId="1250580291">
    <w:abstractNumId w:val="7"/>
  </w:num>
  <w:num w:numId="18" w16cid:durableId="927614458">
    <w:abstractNumId w:val="19"/>
  </w:num>
  <w:num w:numId="19" w16cid:durableId="1188299399">
    <w:abstractNumId w:val="14"/>
  </w:num>
  <w:num w:numId="20" w16cid:durableId="1928810062">
    <w:abstractNumId w:val="17"/>
  </w:num>
  <w:num w:numId="21" w16cid:durableId="856969597">
    <w:abstractNumId w:val="22"/>
  </w:num>
  <w:num w:numId="22" w16cid:durableId="1736708960">
    <w:abstractNumId w:val="2"/>
  </w:num>
  <w:num w:numId="23" w16cid:durableId="1760328941">
    <w:abstractNumId w:val="16"/>
  </w:num>
  <w:num w:numId="24" w16cid:durableId="7800305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QwsDSwNDcCMpR0lIJTi4sz8/NACoxqAcsnh+ssAAAA"/>
  </w:docVars>
  <w:rsids>
    <w:rsidRoot w:val="00010106"/>
    <w:rsid w:val="00010106"/>
    <w:rsid w:val="00096914"/>
    <w:rsid w:val="000B3F82"/>
    <w:rsid w:val="000C0C52"/>
    <w:rsid w:val="00154894"/>
    <w:rsid w:val="001736A7"/>
    <w:rsid w:val="00192176"/>
    <w:rsid w:val="001B66D7"/>
    <w:rsid w:val="0020691F"/>
    <w:rsid w:val="00235271"/>
    <w:rsid w:val="0028695B"/>
    <w:rsid w:val="002B29F9"/>
    <w:rsid w:val="003154F0"/>
    <w:rsid w:val="003432E4"/>
    <w:rsid w:val="003752C3"/>
    <w:rsid w:val="00380564"/>
    <w:rsid w:val="003C0663"/>
    <w:rsid w:val="003D62E3"/>
    <w:rsid w:val="004323EA"/>
    <w:rsid w:val="00441763"/>
    <w:rsid w:val="00476BDF"/>
    <w:rsid w:val="004B07AD"/>
    <w:rsid w:val="005037DF"/>
    <w:rsid w:val="0053664B"/>
    <w:rsid w:val="00537720"/>
    <w:rsid w:val="00560202"/>
    <w:rsid w:val="00573E0E"/>
    <w:rsid w:val="00611BE2"/>
    <w:rsid w:val="00662951"/>
    <w:rsid w:val="006841DC"/>
    <w:rsid w:val="00697EFE"/>
    <w:rsid w:val="006A2C45"/>
    <w:rsid w:val="00700BB6"/>
    <w:rsid w:val="00715E49"/>
    <w:rsid w:val="00751175"/>
    <w:rsid w:val="007B7111"/>
    <w:rsid w:val="007C0487"/>
    <w:rsid w:val="007C2368"/>
    <w:rsid w:val="007F3F1B"/>
    <w:rsid w:val="0080447C"/>
    <w:rsid w:val="008170B7"/>
    <w:rsid w:val="0083742E"/>
    <w:rsid w:val="0085512A"/>
    <w:rsid w:val="00927015"/>
    <w:rsid w:val="0094615E"/>
    <w:rsid w:val="00951BEA"/>
    <w:rsid w:val="0096025B"/>
    <w:rsid w:val="00982E90"/>
    <w:rsid w:val="009A65BC"/>
    <w:rsid w:val="009F02F9"/>
    <w:rsid w:val="00A3116F"/>
    <w:rsid w:val="00A801FA"/>
    <w:rsid w:val="00A85EFD"/>
    <w:rsid w:val="00AB5782"/>
    <w:rsid w:val="00AD6125"/>
    <w:rsid w:val="00AE1F09"/>
    <w:rsid w:val="00AF0116"/>
    <w:rsid w:val="00AF0560"/>
    <w:rsid w:val="00B26A0B"/>
    <w:rsid w:val="00BA1EAF"/>
    <w:rsid w:val="00BC6BCA"/>
    <w:rsid w:val="00BF6B20"/>
    <w:rsid w:val="00C02918"/>
    <w:rsid w:val="00C35D40"/>
    <w:rsid w:val="00C37598"/>
    <w:rsid w:val="00C73DE2"/>
    <w:rsid w:val="00CA1C03"/>
    <w:rsid w:val="00CD68CB"/>
    <w:rsid w:val="00CF2857"/>
    <w:rsid w:val="00D24677"/>
    <w:rsid w:val="00D53A50"/>
    <w:rsid w:val="00D60C86"/>
    <w:rsid w:val="00D66FF8"/>
    <w:rsid w:val="00D83F95"/>
    <w:rsid w:val="00DA37F4"/>
    <w:rsid w:val="00DB2816"/>
    <w:rsid w:val="00DC6731"/>
    <w:rsid w:val="00DD0D30"/>
    <w:rsid w:val="00DE16D1"/>
    <w:rsid w:val="00DF0051"/>
    <w:rsid w:val="00E51FE2"/>
    <w:rsid w:val="00E56A49"/>
    <w:rsid w:val="00E66CD3"/>
    <w:rsid w:val="00E72216"/>
    <w:rsid w:val="00EC3904"/>
    <w:rsid w:val="00F12BD0"/>
    <w:rsid w:val="00F303B8"/>
    <w:rsid w:val="00F84B1A"/>
    <w:rsid w:val="00FA62E5"/>
    <w:rsid w:val="00FC1F88"/>
    <w:rsid w:val="00FE04E9"/>
    <w:rsid w:val="00FE7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BA8F32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42E"/>
    <w:pPr>
      <w:spacing w:line="300" w:lineRule="auto"/>
      <w:jc w:val="both"/>
    </w:pPr>
    <w:rPr>
      <w:rFonts w:ascii="Avenir Next" w:hAnsi="Avenir Next"/>
      <w:color w:val="404040" w:themeColor="text1" w:themeTint="BF"/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D24677"/>
    <w:pPr>
      <w:keepNext/>
      <w:keepLines/>
      <w:spacing w:before="240" w:line="240" w:lineRule="auto"/>
      <w:contextualSpacing/>
      <w:jc w:val="left"/>
      <w:outlineLvl w:val="0"/>
    </w:pPr>
    <w:rPr>
      <w:rFonts w:ascii="Avenir Next Demi Bold" w:eastAsiaTheme="majorEastAsia" w:hAnsi="Avenir Next Demi Bold" w:cstheme="majorBidi"/>
      <w:b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3742E"/>
    <w:pPr>
      <w:keepNext/>
      <w:keepLines/>
      <w:spacing w:before="40"/>
      <w:outlineLvl w:val="1"/>
    </w:pPr>
    <w:rPr>
      <w:rFonts w:ascii="Avenir Next Demi Bold" w:eastAsiaTheme="majorEastAsia" w:hAnsi="Avenir Next Demi Bold" w:cstheme="majorBidi"/>
      <w:b/>
      <w:color w:val="2F5496" w:themeColor="accent1" w:themeShade="BF"/>
      <w:sz w:val="28"/>
      <w:szCs w:val="26"/>
    </w:rPr>
  </w:style>
  <w:style w:type="paragraph" w:styleId="Ttulo3">
    <w:name w:val="heading 3"/>
    <w:basedOn w:val="Normal"/>
    <w:next w:val="Normal"/>
    <w:link w:val="Ttulo3Car"/>
    <w:rsid w:val="0096025B"/>
    <w:pPr>
      <w:keepNext/>
      <w:jc w:val="center"/>
      <w:outlineLvl w:val="2"/>
    </w:pPr>
    <w:rPr>
      <w:rFonts w:eastAsia="Times New Roman" w:cs="Times New Roman"/>
      <w:b/>
      <w:i/>
      <w:spacing w:val="-2"/>
      <w:sz w:val="28"/>
      <w:szCs w:val="20"/>
      <w:lang w:val="en-GB" w:eastAsia="es-ES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F2857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10106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010106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010106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010106"/>
    <w:rPr>
      <w:lang w:val="es-ES"/>
    </w:rPr>
  </w:style>
  <w:style w:type="character" w:customStyle="1" w:styleId="Ttulo3Car">
    <w:name w:val="Título 3 Car"/>
    <w:basedOn w:val="Fuentedeprrafopredeter"/>
    <w:link w:val="Ttulo3"/>
    <w:rsid w:val="0096025B"/>
    <w:rPr>
      <w:rFonts w:ascii="Arial" w:eastAsia="Times New Roman" w:hAnsi="Arial" w:cs="Times New Roman"/>
      <w:b/>
      <w:i/>
      <w:spacing w:val="-2"/>
      <w:sz w:val="28"/>
      <w:szCs w:val="20"/>
      <w:lang w:val="en-GB" w:eastAsia="es-ES"/>
    </w:rPr>
  </w:style>
  <w:style w:type="character" w:styleId="Hipervnculo">
    <w:name w:val="Hyperlink"/>
    <w:rsid w:val="0096025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73DE2"/>
    <w:pPr>
      <w:spacing w:before="100" w:beforeAutospacing="1" w:after="100" w:afterAutospacing="1"/>
      <w:jc w:val="left"/>
    </w:pPr>
    <w:rPr>
      <w:rFonts w:ascii="Times New Roman" w:hAnsi="Times New Roman" w:cs="Times New Roman"/>
      <w:lang w:val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9A65BC"/>
    <w:rPr>
      <w:color w:val="954F72" w:themeColor="followed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D24677"/>
    <w:rPr>
      <w:rFonts w:ascii="Avenir Next Demi Bold" w:eastAsiaTheme="majorEastAsia" w:hAnsi="Avenir Next Demi Bold" w:cstheme="majorBidi"/>
      <w:b/>
      <w:color w:val="2F5496" w:themeColor="accent1" w:themeShade="BF"/>
      <w:sz w:val="32"/>
      <w:szCs w:val="32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83742E"/>
    <w:rPr>
      <w:rFonts w:ascii="Avenir Next Demi Bold" w:eastAsiaTheme="majorEastAsia" w:hAnsi="Avenir Next Demi Bold" w:cstheme="majorBidi"/>
      <w:b/>
      <w:color w:val="2F5496" w:themeColor="accent1" w:themeShade="BF"/>
      <w:sz w:val="28"/>
      <w:szCs w:val="26"/>
      <w:lang w:val="es-ES"/>
    </w:rPr>
  </w:style>
  <w:style w:type="character" w:customStyle="1" w:styleId="Ttulo4Car">
    <w:name w:val="Título 4 Car"/>
    <w:basedOn w:val="Fuentedeprrafopredeter"/>
    <w:link w:val="Ttulo4"/>
    <w:uiPriority w:val="9"/>
    <w:rsid w:val="00CF2857"/>
    <w:rPr>
      <w:rFonts w:ascii="Arial" w:eastAsiaTheme="majorEastAsia" w:hAnsi="Arial" w:cstheme="majorBidi"/>
      <w:b/>
      <w:i/>
      <w:iCs/>
      <w:color w:val="2F5496" w:themeColor="accent1" w:themeShade="BF"/>
      <w:lang w:val="es-ES"/>
    </w:rPr>
  </w:style>
  <w:style w:type="paragraph" w:styleId="Ttulo">
    <w:name w:val="Title"/>
    <w:basedOn w:val="Normal"/>
    <w:next w:val="Normal"/>
    <w:link w:val="TtuloCar"/>
    <w:uiPriority w:val="10"/>
    <w:qFormat/>
    <w:rsid w:val="0083742E"/>
    <w:pPr>
      <w:spacing w:line="240" w:lineRule="auto"/>
      <w:contextualSpacing/>
      <w:jc w:val="center"/>
    </w:pPr>
    <w:rPr>
      <w:rFonts w:eastAsiaTheme="majorEastAsia" w:cstheme="majorBidi"/>
      <w:b/>
      <w:color w:val="1F3864" w:themeColor="accent1" w:themeShade="80"/>
      <w:spacing w:val="-10"/>
      <w:kern w:val="28"/>
      <w:sz w:val="40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83742E"/>
    <w:rPr>
      <w:rFonts w:ascii="Avenir Next" w:eastAsiaTheme="majorEastAsia" w:hAnsi="Avenir Next" w:cstheme="majorBidi"/>
      <w:b/>
      <w:color w:val="1F3864" w:themeColor="accent1" w:themeShade="80"/>
      <w:spacing w:val="-10"/>
      <w:kern w:val="28"/>
      <w:sz w:val="40"/>
      <w:szCs w:val="56"/>
      <w:lang w:val="es-ES"/>
    </w:rPr>
  </w:style>
  <w:style w:type="table" w:styleId="Tablaconcuadrcula">
    <w:name w:val="Table Grid"/>
    <w:basedOn w:val="Tablanormal"/>
    <w:uiPriority w:val="39"/>
    <w:rsid w:val="006A2C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3D62E3"/>
    <w:pPr>
      <w:contextualSpacing/>
    </w:pPr>
    <w:rPr>
      <w:lang w:val="es-ES_tradnl"/>
    </w:rPr>
  </w:style>
  <w:style w:type="table" w:styleId="Tablaconcuadrcula1clara-nfasis1">
    <w:name w:val="Grid Table 1 Light Accent 1"/>
    <w:basedOn w:val="Tablanormal"/>
    <w:uiPriority w:val="46"/>
    <w:rsid w:val="0085512A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B26A0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26A0B"/>
    <w:rPr>
      <w:rFonts w:ascii="Times New Roman" w:hAnsi="Times New Roman" w:cs="Times New Roman"/>
      <w:color w:val="404040" w:themeColor="text1" w:themeTint="BF"/>
      <w:sz w:val="18"/>
      <w:szCs w:val="18"/>
      <w:lang w:val="es-ES"/>
    </w:rPr>
  </w:style>
  <w:style w:type="paragraph" w:customStyle="1" w:styleId="Default">
    <w:name w:val="Default"/>
    <w:rsid w:val="000C0C52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0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08bce25-8e14-45df-b194-8b0b7c9bf4d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26DF9AA5ABE894AAE769C3C5C655002" ma:contentTypeVersion="11" ma:contentTypeDescription="Crear nuevo documento." ma:contentTypeScope="" ma:versionID="98dbbff49af70de1f61a2cf8ea81675a">
  <xsd:schema xmlns:xsd="http://www.w3.org/2001/XMLSchema" xmlns:xs="http://www.w3.org/2001/XMLSchema" xmlns:p="http://schemas.microsoft.com/office/2006/metadata/properties" xmlns:ns3="208bce25-8e14-45df-b194-8b0b7c9bf4d9" xmlns:ns4="765b81b5-6998-4b19-a5a0-976cf563008d" targetNamespace="http://schemas.microsoft.com/office/2006/metadata/properties" ma:root="true" ma:fieldsID="bfa2b43b764ed04a81b1148adb0b1e4e" ns3:_="" ns4:_="">
    <xsd:import namespace="208bce25-8e14-45df-b194-8b0b7c9bf4d9"/>
    <xsd:import namespace="765b81b5-6998-4b19-a5a0-976cf563008d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bce25-8e14-45df-b194-8b0b7c9bf4d9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5b81b5-6998-4b19-a5a0-976cf563008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F13C89-C26F-46FB-992B-FE89AE0A234C}">
  <ds:schemaRefs>
    <ds:schemaRef ds:uri="http://schemas.microsoft.com/office/2006/metadata/properties"/>
    <ds:schemaRef ds:uri="http://schemas.microsoft.com/office/infopath/2007/PartnerControls"/>
    <ds:schemaRef ds:uri="208bce25-8e14-45df-b194-8b0b7c9bf4d9"/>
  </ds:schemaRefs>
</ds:datastoreItem>
</file>

<file path=customXml/itemProps2.xml><?xml version="1.0" encoding="utf-8"?>
<ds:datastoreItem xmlns:ds="http://schemas.openxmlformats.org/officeDocument/2006/customXml" ds:itemID="{D9E51C38-43B7-4A53-9FAA-D1CB6F7893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C11200-2FCB-4EBD-924A-816673EAAD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8bce25-8e14-45df-b194-8b0b7c9bf4d9"/>
    <ds:schemaRef ds:uri="765b81b5-6998-4b19-a5a0-976cf56300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56</Words>
  <Characters>312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ALFREDO PONCE GUEVARA</dc:creator>
  <cp:keywords/>
  <dc:description/>
  <cp:lastModifiedBy>SILVIA VERONICA CHALUISA TIGASI</cp:lastModifiedBy>
  <cp:revision>21</cp:revision>
  <cp:lastPrinted>2023-05-19T01:06:00Z</cp:lastPrinted>
  <dcterms:created xsi:type="dcterms:W3CDTF">2023-11-23T11:14:00Z</dcterms:created>
  <dcterms:modified xsi:type="dcterms:W3CDTF">2024-02-27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DF9AA5ABE894AAE769C3C5C655002</vt:lpwstr>
  </property>
</Properties>
</file>